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CE11A5" w:rsidRDefault="00CE11A5" w:rsidP="00CE11A5">
      <w:pPr>
        <w:spacing w:before="40" w:after="40" w:line="240" w:lineRule="auto"/>
        <w:ind w:left="720" w:right="72"/>
        <w:jc w:val="center"/>
        <w:rPr>
          <w:rFonts w:ascii="Arial Black" w:hAnsi="Arial Black" w:cs="Times New Roman"/>
          <w:color w:val="002060"/>
          <w:sz w:val="28"/>
          <w:szCs w:val="28"/>
        </w:rPr>
      </w:pPr>
      <w:bookmarkStart w:id="0" w:name="_Hlk484483881"/>
      <w:r w:rsidRPr="00D62F6A">
        <w:rPr>
          <w:rFonts w:ascii="Arial Black" w:hAnsi="Arial Black" w:cs="Times New Roman"/>
          <w:b/>
          <w:color w:val="002060"/>
          <w:sz w:val="28"/>
          <w:szCs w:val="28"/>
        </w:rPr>
        <w:t xml:space="preserve"> Field Trip Kick-Off Event</w:t>
      </w:r>
      <w:r w:rsidRPr="00D62F6A">
        <w:rPr>
          <w:rFonts w:ascii="Arial Black" w:hAnsi="Arial Black" w:cs="Times New Roman"/>
          <w:color w:val="002060"/>
          <w:sz w:val="28"/>
          <w:szCs w:val="28"/>
        </w:rPr>
        <w:t xml:space="preserve"> </w:t>
      </w:r>
    </w:p>
    <w:p w:rsidR="00B20AFC" w:rsidRPr="00D62F6A" w:rsidRDefault="00B20AFC" w:rsidP="00CE11A5">
      <w:pPr>
        <w:spacing w:before="40" w:after="40" w:line="240" w:lineRule="auto"/>
        <w:ind w:left="720" w:right="72"/>
        <w:jc w:val="center"/>
        <w:rPr>
          <w:rFonts w:ascii="Arial Black" w:hAnsi="Arial Black" w:cs="Times New Roman"/>
          <w:color w:val="002060"/>
          <w:sz w:val="28"/>
          <w:szCs w:val="28"/>
        </w:rPr>
      </w:pPr>
      <w:r>
        <w:rPr>
          <w:rFonts w:ascii="Arial Black" w:hAnsi="Arial Black" w:cs="Times New Roman"/>
          <w:color w:val="002060"/>
          <w:sz w:val="28"/>
          <w:szCs w:val="28"/>
        </w:rPr>
        <w:t xml:space="preserve">Parents Night Out with Blue </w:t>
      </w:r>
    </w:p>
    <w:bookmarkEnd w:id="0"/>
    <w:p w:rsidR="00A1485E" w:rsidRDefault="00A1485E">
      <w:pPr>
        <w:spacing w:after="0" w:line="240" w:lineRule="auto"/>
        <w:jc w:val="center"/>
      </w:pPr>
    </w:p>
    <w:p w:rsidR="00A1485E" w:rsidRDefault="00D62F6A">
      <w:pPr>
        <w:spacing w:after="0" w:line="240" w:lineRule="auto"/>
      </w:pPr>
      <w:r>
        <w:t xml:space="preserve">                                                                                                          </w:t>
      </w:r>
    </w:p>
    <w:p w:rsidR="00A1485E" w:rsidRPr="00CE11A5" w:rsidRDefault="005377A0">
      <w:pPr>
        <w:spacing w:after="0" w:line="240" w:lineRule="auto"/>
        <w:rPr>
          <w:color w:val="002060"/>
        </w:rPr>
      </w:pPr>
      <w:r w:rsidRPr="00CE11A5">
        <w:rPr>
          <w:rFonts w:ascii="Times New Roman" w:eastAsia="Times New Roman" w:hAnsi="Times New Roman" w:cs="Times New Roman"/>
          <w:color w:val="002060"/>
        </w:rPr>
        <w:t>Dear parents and guardians,</w:t>
      </w:r>
    </w:p>
    <w:p w:rsidR="00A1485E" w:rsidRPr="00CE11A5" w:rsidRDefault="00A1485E">
      <w:pPr>
        <w:spacing w:after="0" w:line="240" w:lineRule="auto"/>
        <w:rPr>
          <w:color w:val="002060"/>
        </w:rPr>
      </w:pPr>
    </w:p>
    <w:p w:rsidR="00A1485E" w:rsidRPr="00CE11A5" w:rsidRDefault="005377A0">
      <w:pPr>
        <w:spacing w:after="0" w:line="240" w:lineRule="auto"/>
        <w:rPr>
          <w:color w:val="002060"/>
        </w:rPr>
      </w:pPr>
      <w:r w:rsidRPr="00CE11A5">
        <w:rPr>
          <w:rFonts w:ascii="Times New Roman" w:eastAsia="Times New Roman" w:hAnsi="Times New Roman" w:cs="Times New Roman"/>
          <w:color w:val="002060"/>
        </w:rPr>
        <w:t>I am excited to announce that we wi</w:t>
      </w:r>
      <w:r w:rsidR="00C20995">
        <w:rPr>
          <w:rFonts w:ascii="Times New Roman" w:eastAsia="Times New Roman" w:hAnsi="Times New Roman" w:cs="Times New Roman"/>
          <w:color w:val="002060"/>
        </w:rPr>
        <w:t xml:space="preserve">ll be offering a school trip to </w:t>
      </w:r>
      <w:sdt>
        <w:sdtPr>
          <w:rPr>
            <w:rFonts w:ascii="Times New Roman" w:eastAsia="Times New Roman" w:hAnsi="Times New Roman" w:cs="Times New Roman"/>
            <w:color w:val="002060"/>
          </w:rPr>
          <w:alias w:val="Destination"/>
          <w:tag w:val="Destination"/>
          <w:id w:val="-1512138088"/>
          <w:placeholder>
            <w:docPart w:val="DefaultPlaceholder_-1854013439"/>
          </w:placeholder>
          <w:showingPlcHdr/>
          <w15:color w:val="000080"/>
          <w:dropDownList>
            <w:listItem w:value="Choose an item."/>
            <w:listItem w:displayText="Atlanta, GA" w:value="Atlanta, GA"/>
            <w:listItem w:displayText="Biltmore House" w:value="Biltmore House"/>
            <w:listItem w:displayText="Carowinds " w:value="Carowinds "/>
            <w:listItem w:displayText="Charleston, SC " w:value="Charleston, SC "/>
            <w:listItem w:displayText="Charlotte, NC " w:value="Charlotte, NC "/>
            <w:listItem w:displayText="Chattanooga, TN " w:value="Chattanooga, TN "/>
            <w:listItem w:displayText="Colonial Williamsburg " w:value="Colonial Williamsburg "/>
            <w:listItem w:displayText="Columbia, SC " w:value="Columbia, SC "/>
            <w:listItem w:displayText="Dollywood" w:value="Dollywood"/>
            <w:listItem w:displayText="Gatlingburg, TN " w:value="Gatlingburg, TN "/>
            <w:listItem w:displayText="Pigeon Forge, TN " w:value="Pigeon Forge, TN "/>
            <w:listItem w:displayText="New York City " w:value="New York City "/>
            <w:listItem w:displayText="Washington, DC " w:value="Washington, DC "/>
          </w:dropDownList>
        </w:sdtPr>
        <w:sdtEndPr/>
        <w:sdtContent>
          <w:r w:rsidR="00834642" w:rsidRPr="0029393C">
            <w:rPr>
              <w:rStyle w:val="PlaceholderText"/>
            </w:rPr>
            <w:t>Choose an item.</w:t>
          </w:r>
        </w:sdtContent>
      </w:sdt>
    </w:p>
    <w:p w:rsidR="00A1485E" w:rsidRPr="00CE11A5" w:rsidRDefault="00A1485E">
      <w:pPr>
        <w:spacing w:after="0" w:line="240" w:lineRule="auto"/>
        <w:rPr>
          <w:color w:val="002060"/>
        </w:rPr>
      </w:pPr>
    </w:p>
    <w:p w:rsidR="00A1485E" w:rsidRPr="00CE11A5" w:rsidRDefault="005377A0">
      <w:pPr>
        <w:spacing w:after="0" w:line="240" w:lineRule="auto"/>
        <w:rPr>
          <w:color w:val="002060"/>
        </w:rPr>
      </w:pPr>
      <w:r w:rsidRPr="00CE11A5">
        <w:rPr>
          <w:rFonts w:ascii="Times New Roman" w:eastAsia="Times New Roman" w:hAnsi="Times New Roman" w:cs="Times New Roman"/>
          <w:color w:val="002060"/>
        </w:rPr>
        <w:t xml:space="preserve">This is a great opportunity for your son and/or daughter. Educational travel adds further context and substance to classroom material and reinforces concepts learned throughout the school year. School trips form long-lasting, positive memories for students and encourage them to build relationships that they may not otherwise build. This trip is being organized and coordinated by </w:t>
      </w:r>
      <w:r w:rsidRPr="00B20AFC">
        <w:rPr>
          <w:rFonts w:ascii="Times New Roman" w:eastAsia="Times New Roman" w:hAnsi="Times New Roman" w:cs="Times New Roman"/>
          <w:b/>
          <w:color w:val="002060"/>
        </w:rPr>
        <w:t>Blue Ridge Tours, Inc.,</w:t>
      </w:r>
      <w:r w:rsidRPr="00CE11A5">
        <w:rPr>
          <w:rFonts w:ascii="Times New Roman" w:eastAsia="Times New Roman" w:hAnsi="Times New Roman" w:cs="Times New Roman"/>
          <w:color w:val="002060"/>
        </w:rPr>
        <w:t xml:space="preserve"> an educational travel company that has specialized in student tours since 1988. </w:t>
      </w:r>
    </w:p>
    <w:p w:rsidR="00A1485E" w:rsidRPr="00CE11A5" w:rsidRDefault="00A1485E">
      <w:pPr>
        <w:spacing w:after="0" w:line="240" w:lineRule="auto"/>
        <w:rPr>
          <w:color w:val="002060"/>
        </w:rPr>
      </w:pPr>
    </w:p>
    <w:p w:rsidR="00E005D9" w:rsidRDefault="005377A0">
      <w:pPr>
        <w:spacing w:after="0" w:line="240" w:lineRule="auto"/>
        <w:rPr>
          <w:rFonts w:ascii="Times New Roman" w:eastAsia="Times New Roman" w:hAnsi="Times New Roman" w:cs="Times New Roman"/>
          <w:color w:val="002060"/>
        </w:rPr>
      </w:pPr>
      <w:r w:rsidRPr="00CE11A5">
        <w:rPr>
          <w:rFonts w:ascii="Times New Roman" w:eastAsia="Times New Roman" w:hAnsi="Times New Roman" w:cs="Times New Roman"/>
          <w:color w:val="002060"/>
        </w:rPr>
        <w:t xml:space="preserve">Please see the attached itinerary for more detailed trip information. It also includes registration deadlines and cancellation policies. </w:t>
      </w:r>
      <w:r w:rsidR="00A05D2C" w:rsidRPr="00CE11A5">
        <w:rPr>
          <w:rFonts w:ascii="Times New Roman" w:eastAsia="Times New Roman" w:hAnsi="Times New Roman" w:cs="Times New Roman"/>
          <w:color w:val="002060"/>
        </w:rPr>
        <w:t>The per</w:t>
      </w:r>
      <w:r w:rsidRPr="00CE11A5">
        <w:rPr>
          <w:rFonts w:ascii="Times New Roman" w:eastAsia="Times New Roman" w:hAnsi="Times New Roman" w:cs="Times New Roman"/>
          <w:color w:val="002060"/>
        </w:rPr>
        <w:t xml:space="preserve"> person price of our trip for students and adult chaperones is only </w:t>
      </w:r>
    </w:p>
    <w:sdt>
      <w:sdtPr>
        <w:rPr>
          <w:rFonts w:ascii="Times New Roman" w:eastAsia="Times New Roman" w:hAnsi="Times New Roman" w:cs="Times New Roman"/>
          <w:color w:val="C00000"/>
        </w:rPr>
        <w:id w:val="-995570813"/>
        <w:placeholder>
          <w:docPart w:val="DefaultPlaceholder_-1854013440"/>
        </w:placeholder>
      </w:sdtPr>
      <w:sdtEndPr/>
      <w:sdtContent>
        <w:p w:rsidR="00A1485E" w:rsidRPr="00CE11A5" w:rsidRDefault="005377A0">
          <w:pPr>
            <w:spacing w:after="0" w:line="240" w:lineRule="auto"/>
            <w:rPr>
              <w:color w:val="002060"/>
            </w:rPr>
          </w:pPr>
          <w:r w:rsidRPr="00CE11A5">
            <w:rPr>
              <w:rFonts w:ascii="Times New Roman" w:eastAsia="Times New Roman" w:hAnsi="Times New Roman" w:cs="Times New Roman"/>
              <w:color w:val="C00000"/>
            </w:rPr>
            <w:t xml:space="preserve"> </w:t>
          </w:r>
          <w:sdt>
            <w:sdtPr>
              <w:rPr>
                <w:rFonts w:ascii="Times New Roman" w:eastAsia="Times New Roman" w:hAnsi="Times New Roman" w:cs="Times New Roman"/>
                <w:color w:val="C00000"/>
              </w:rPr>
              <w:id w:val="-194468750"/>
              <w:placeholder>
                <w:docPart w:val="DefaultPlaceholder_-1854013440"/>
              </w:placeholder>
              <w:showingPlcHdr/>
            </w:sdtPr>
            <w:sdtEndPr/>
            <w:sdtContent>
              <w:r w:rsidR="00834642" w:rsidRPr="00273BAC">
                <w:rPr>
                  <w:rStyle w:val="PlaceholderText"/>
                </w:rPr>
                <w:t>Click or tap here to enter text.</w:t>
              </w:r>
            </w:sdtContent>
          </w:sdt>
        </w:p>
      </w:sdtContent>
    </w:sdt>
    <w:p w:rsidR="00A1485E" w:rsidRPr="00CE11A5" w:rsidRDefault="00A1485E">
      <w:pPr>
        <w:spacing w:after="0" w:line="240" w:lineRule="auto"/>
        <w:rPr>
          <w:color w:val="002060"/>
        </w:rPr>
      </w:pPr>
    </w:p>
    <w:p w:rsidR="00A1485E" w:rsidRPr="00CE11A5" w:rsidRDefault="005377A0">
      <w:pPr>
        <w:spacing w:after="0" w:line="240" w:lineRule="auto"/>
        <w:rPr>
          <w:color w:val="002060"/>
        </w:rPr>
      </w:pPr>
      <w:r w:rsidRPr="00CE11A5">
        <w:rPr>
          <w:rFonts w:ascii="Times New Roman" w:eastAsia="Times New Roman" w:hAnsi="Times New Roman" w:cs="Times New Roman"/>
          <w:color w:val="002060"/>
        </w:rPr>
        <w:t xml:space="preserve">Please join us for an informational meeting to discuss the details of the trip, tour pricing, inclusions, and our fundraising plan. </w:t>
      </w:r>
      <w:r w:rsidR="00CE11A5" w:rsidRPr="00CE11A5">
        <w:rPr>
          <w:rFonts w:ascii="Times New Roman" w:eastAsia="Times New Roman" w:hAnsi="Times New Roman" w:cs="Times New Roman"/>
          <w:color w:val="002060"/>
        </w:rPr>
        <w:t xml:space="preserve">There will be </w:t>
      </w:r>
      <w:r w:rsidR="00CE11A5" w:rsidRPr="00B340AC">
        <w:rPr>
          <w:rFonts w:ascii="Times New Roman" w:eastAsia="Times New Roman" w:hAnsi="Times New Roman" w:cs="Times New Roman"/>
          <w:color w:val="C00000"/>
        </w:rPr>
        <w:t>door prizes</w:t>
      </w:r>
      <w:r w:rsidR="00CE11A5" w:rsidRPr="00B340AC">
        <w:rPr>
          <w:rFonts w:ascii="Times New Roman" w:eastAsia="Times New Roman" w:hAnsi="Times New Roman" w:cs="Times New Roman"/>
          <w:color w:val="002060"/>
        </w:rPr>
        <w:t>, entry drawings</w:t>
      </w:r>
      <w:r w:rsidR="00CE11A5" w:rsidRPr="00B340AC">
        <w:rPr>
          <w:rFonts w:ascii="Times New Roman" w:eastAsia="Times New Roman" w:hAnsi="Times New Roman" w:cs="Times New Roman"/>
          <w:b/>
          <w:color w:val="002060"/>
        </w:rPr>
        <w:t xml:space="preserve"> </w:t>
      </w:r>
      <w:r w:rsidR="00CE11A5" w:rsidRPr="00CE11A5">
        <w:rPr>
          <w:rFonts w:ascii="Times New Roman" w:eastAsia="Times New Roman" w:hAnsi="Times New Roman" w:cs="Times New Roman"/>
          <w:color w:val="002060"/>
        </w:rPr>
        <w:t>fo</w:t>
      </w:r>
      <w:r w:rsidR="00CE11A5" w:rsidRPr="00B20AFC">
        <w:rPr>
          <w:rFonts w:ascii="Times New Roman" w:eastAsia="Times New Roman" w:hAnsi="Times New Roman" w:cs="Times New Roman"/>
          <w:color w:val="002060"/>
        </w:rPr>
        <w:t>r</w:t>
      </w:r>
      <w:r w:rsidR="00CE11A5" w:rsidRPr="00B20AFC">
        <w:rPr>
          <w:rFonts w:ascii="Times New Roman" w:eastAsia="Times New Roman" w:hAnsi="Times New Roman" w:cs="Times New Roman"/>
          <w:b/>
          <w:color w:val="002060"/>
        </w:rPr>
        <w:t xml:space="preserve"> </w:t>
      </w:r>
      <w:r w:rsidR="00B20AFC" w:rsidRPr="00E25A50">
        <w:rPr>
          <w:rFonts w:ascii="Times New Roman" w:eastAsia="Times New Roman" w:hAnsi="Times New Roman" w:cs="Times New Roman"/>
          <w:color w:val="002060"/>
        </w:rPr>
        <w:t>complimentary trip package</w:t>
      </w:r>
      <w:r w:rsidR="00E25A50" w:rsidRPr="00E25A50">
        <w:rPr>
          <w:rFonts w:ascii="Times New Roman" w:eastAsia="Times New Roman" w:hAnsi="Times New Roman" w:cs="Times New Roman"/>
          <w:color w:val="002060"/>
        </w:rPr>
        <w:t>,</w:t>
      </w:r>
      <w:r w:rsidR="00B20AFC" w:rsidRPr="00B20AFC">
        <w:rPr>
          <w:rFonts w:ascii="Times New Roman" w:eastAsia="Times New Roman" w:hAnsi="Times New Roman" w:cs="Times New Roman"/>
          <w:b/>
          <w:color w:val="002060"/>
        </w:rPr>
        <w:t xml:space="preserve"> </w:t>
      </w:r>
      <w:r w:rsidR="00CE11A5" w:rsidRPr="00CE11A5">
        <w:rPr>
          <w:rFonts w:ascii="Times New Roman" w:eastAsia="Times New Roman" w:hAnsi="Times New Roman" w:cs="Times New Roman"/>
          <w:color w:val="002060"/>
        </w:rPr>
        <w:t xml:space="preserve">booking early and </w:t>
      </w:r>
      <w:r w:rsidR="00CE11A5" w:rsidRPr="00B340AC">
        <w:rPr>
          <w:rFonts w:ascii="Times New Roman" w:eastAsia="Times New Roman" w:hAnsi="Times New Roman" w:cs="Times New Roman"/>
          <w:color w:val="002060"/>
        </w:rPr>
        <w:t xml:space="preserve">much more! </w:t>
      </w:r>
      <w:r w:rsidR="00CE11A5" w:rsidRPr="00CE11A5">
        <w:rPr>
          <w:rFonts w:ascii="Times New Roman" w:eastAsia="Times New Roman" w:hAnsi="Times New Roman" w:cs="Times New Roman"/>
          <w:color w:val="002060"/>
        </w:rPr>
        <w:t>The</w:t>
      </w:r>
      <w:r w:rsidRPr="00CE11A5">
        <w:rPr>
          <w:rFonts w:ascii="Times New Roman" w:eastAsia="Times New Roman" w:hAnsi="Times New Roman" w:cs="Times New Roman"/>
          <w:color w:val="002060"/>
        </w:rPr>
        <w:t xml:space="preserve"> meeting details are as follows:</w:t>
      </w:r>
    </w:p>
    <w:p w:rsidR="00A1485E" w:rsidRPr="00CE11A5" w:rsidRDefault="00A1485E">
      <w:pPr>
        <w:spacing w:after="0" w:line="240" w:lineRule="auto"/>
        <w:rPr>
          <w:color w:val="002060"/>
        </w:rPr>
      </w:pPr>
    </w:p>
    <w:p w:rsidR="00A1485E" w:rsidRPr="00CE11A5" w:rsidRDefault="00A1485E">
      <w:pPr>
        <w:spacing w:after="0" w:line="240" w:lineRule="auto"/>
        <w:rPr>
          <w:color w:val="002060"/>
        </w:rPr>
      </w:pPr>
    </w:p>
    <w:tbl>
      <w:tblPr>
        <w:tblW w:w="9576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1998"/>
        <w:gridCol w:w="7578"/>
      </w:tblGrid>
      <w:tr w:rsidR="00CE11A5" w:rsidRPr="00CE11A5" w:rsidTr="00030CD8">
        <w:tc>
          <w:tcPr>
            <w:tcW w:w="1998" w:type="dxa"/>
            <w:shd w:val="clear" w:color="auto" w:fill="auto"/>
          </w:tcPr>
          <w:p w:rsidR="00A1485E" w:rsidRPr="00030CD8" w:rsidRDefault="00042B60" w:rsidP="00030CD8">
            <w:pPr>
              <w:spacing w:after="0" w:line="240" w:lineRule="auto"/>
              <w:rPr>
                <w:color w:val="002060"/>
              </w:rPr>
            </w:pPr>
            <w:r>
              <w:rPr>
                <w:rFonts w:ascii="Times New Roman" w:eastAsia="Times New Roman" w:hAnsi="Times New Roman" w:cs="Times New Roman"/>
                <w:color w:val="002060"/>
              </w:rPr>
              <w:t xml:space="preserve"> </w:t>
            </w:r>
            <w:r w:rsidR="005377A0" w:rsidRPr="00030CD8">
              <w:rPr>
                <w:rFonts w:ascii="Times New Roman" w:eastAsia="Times New Roman" w:hAnsi="Times New Roman" w:cs="Times New Roman"/>
                <w:color w:val="002060"/>
              </w:rPr>
              <w:t>Date:</w:t>
            </w:r>
          </w:p>
        </w:tc>
        <w:sdt>
          <w:sdtPr>
            <w:rPr>
              <w:color w:val="002060"/>
            </w:rPr>
            <w:id w:val="-989792782"/>
            <w:placeholder>
              <w:docPart w:val="7EF6BCB79C91470D915B06CA289DC4BF"/>
            </w:placeholder>
            <w:showingPlcHdr/>
            <w:date w:fullDate="2017-08-26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578" w:type="dxa"/>
                <w:shd w:val="clear" w:color="auto" w:fill="auto"/>
              </w:tcPr>
              <w:p w:rsidR="00A1485E" w:rsidRPr="00030CD8" w:rsidRDefault="003519B6" w:rsidP="00030CD8">
                <w:pPr>
                  <w:spacing w:after="0" w:line="240" w:lineRule="auto"/>
                  <w:rPr>
                    <w:color w:val="002060"/>
                  </w:rPr>
                </w:pPr>
                <w:r w:rsidRPr="00273BAC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CE11A5" w:rsidRPr="00CE11A5" w:rsidTr="00030CD8">
        <w:tc>
          <w:tcPr>
            <w:tcW w:w="1998" w:type="dxa"/>
            <w:shd w:val="clear" w:color="auto" w:fill="auto"/>
          </w:tcPr>
          <w:p w:rsidR="00A1485E" w:rsidRPr="00030CD8" w:rsidRDefault="005377A0" w:rsidP="00030CD8">
            <w:pPr>
              <w:spacing w:after="0" w:line="240" w:lineRule="auto"/>
              <w:rPr>
                <w:color w:val="002060"/>
              </w:rPr>
            </w:pPr>
            <w:r w:rsidRPr="00030CD8">
              <w:rPr>
                <w:rFonts w:ascii="Times New Roman" w:eastAsia="Times New Roman" w:hAnsi="Times New Roman" w:cs="Times New Roman"/>
                <w:color w:val="002060"/>
              </w:rPr>
              <w:t>Time:</w:t>
            </w:r>
          </w:p>
        </w:tc>
        <w:sdt>
          <w:sdtPr>
            <w:rPr>
              <w:color w:val="002060"/>
            </w:rPr>
            <w:id w:val="-47382836"/>
            <w:placeholder>
              <w:docPart w:val="4E98DEB6057A4E79B854FCE75BC31661"/>
            </w:placeholder>
          </w:sdtPr>
          <w:sdtEndPr/>
          <w:sdtContent>
            <w:tc>
              <w:tcPr>
                <w:tcW w:w="7578" w:type="dxa"/>
                <w:shd w:val="clear" w:color="auto" w:fill="auto"/>
              </w:tcPr>
              <w:sdt>
                <w:sdtPr>
                  <w:rPr>
                    <w:color w:val="002060"/>
                  </w:rPr>
                  <w:alias w:val="Time"/>
                  <w:tag w:val="Time"/>
                  <w:id w:val="-1382006089"/>
                  <w:placeholder>
                    <w:docPart w:val="DefaultPlaceholder_-1854013439"/>
                  </w:placeholder>
                  <w:showingPlcHdr/>
                  <w15:color w:val="000080"/>
                  <w:dropDownList>
                    <w:listItem w:value="Choose an item."/>
                    <w:listItem w:displayText="5:00 PM" w:value="5:00 PM"/>
                    <w:listItem w:displayText="5:30 PM" w:value="5:30 PM"/>
                    <w:listItem w:displayText="6:00 PM " w:value="6:00 PM "/>
                    <w:listItem w:displayText="6:30 PM " w:value="6:30 PM "/>
                    <w:listItem w:displayText="7:00 PM " w:value="7:00 PM "/>
                  </w:dropDownList>
                </w:sdtPr>
                <w:sdtEndPr/>
                <w:sdtContent>
                  <w:p w:rsidR="00A1485E" w:rsidRPr="00030CD8" w:rsidRDefault="00834642" w:rsidP="003519B6">
                    <w:pPr>
                      <w:spacing w:after="0" w:line="240" w:lineRule="auto"/>
                      <w:rPr>
                        <w:color w:val="002060"/>
                      </w:rPr>
                    </w:pPr>
                    <w:r w:rsidRPr="0029393C">
                      <w:rPr>
                        <w:rStyle w:val="PlaceholderText"/>
                      </w:rPr>
                      <w:t>Choose an item.</w:t>
                    </w:r>
                  </w:p>
                </w:sdtContent>
              </w:sdt>
            </w:tc>
          </w:sdtContent>
        </w:sdt>
      </w:tr>
      <w:tr w:rsidR="00E005D9" w:rsidRPr="00CE11A5" w:rsidTr="00030CD8">
        <w:tc>
          <w:tcPr>
            <w:tcW w:w="1998" w:type="dxa"/>
            <w:shd w:val="clear" w:color="auto" w:fill="auto"/>
          </w:tcPr>
          <w:p w:rsidR="00E005D9" w:rsidRPr="00030CD8" w:rsidRDefault="00E005D9" w:rsidP="00030CD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</w:rPr>
            </w:pPr>
            <w:r>
              <w:rPr>
                <w:rFonts w:ascii="Times New Roman" w:eastAsia="Times New Roman" w:hAnsi="Times New Roman" w:cs="Times New Roman"/>
                <w:color w:val="002060"/>
              </w:rPr>
              <w:t>Location:</w:t>
            </w:r>
          </w:p>
        </w:tc>
        <w:sdt>
          <w:sdtPr>
            <w:rPr>
              <w:color w:val="002060"/>
            </w:rPr>
            <w:alias w:val="Location"/>
            <w:tag w:val="Location"/>
            <w:id w:val="1771038263"/>
            <w:placeholder>
              <w:docPart w:val="42E1563CC61B42B48B49F7B334D0F6DA"/>
            </w:placeholder>
            <w:showingPlcHdr/>
          </w:sdtPr>
          <w:sdtEndPr/>
          <w:sdtContent>
            <w:tc>
              <w:tcPr>
                <w:tcW w:w="7578" w:type="dxa"/>
                <w:shd w:val="clear" w:color="auto" w:fill="auto"/>
              </w:tcPr>
              <w:p w:rsidR="00E005D9" w:rsidRDefault="00E005D9" w:rsidP="003519B6">
                <w:pPr>
                  <w:spacing w:after="0" w:line="240" w:lineRule="auto"/>
                  <w:rPr>
                    <w:color w:val="002060"/>
                  </w:rPr>
                </w:pPr>
                <w:r w:rsidRPr="00273BAC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E11A5" w:rsidRPr="00CE11A5" w:rsidTr="00B24C07">
        <w:trPr>
          <w:trHeight w:val="665"/>
        </w:trPr>
        <w:tc>
          <w:tcPr>
            <w:tcW w:w="1998" w:type="dxa"/>
            <w:shd w:val="clear" w:color="auto" w:fill="auto"/>
          </w:tcPr>
          <w:p w:rsidR="00A1485E" w:rsidRPr="00030CD8" w:rsidRDefault="005377A0" w:rsidP="00030CD8">
            <w:pPr>
              <w:spacing w:after="0" w:line="240" w:lineRule="auto"/>
              <w:rPr>
                <w:color w:val="002060"/>
              </w:rPr>
            </w:pPr>
            <w:r w:rsidRPr="00030CD8">
              <w:rPr>
                <w:rFonts w:ascii="Times New Roman" w:eastAsia="Times New Roman" w:hAnsi="Times New Roman" w:cs="Times New Roman"/>
                <w:color w:val="002060"/>
              </w:rPr>
              <w:t>Additional notes:</w:t>
            </w:r>
          </w:p>
        </w:tc>
        <w:sdt>
          <w:sdtPr>
            <w:rPr>
              <w:color w:val="002060"/>
            </w:rPr>
            <w:id w:val="-164327066"/>
            <w:placeholder>
              <w:docPart w:val="62E124ECD940443E92273369B54EC497"/>
            </w:placeholder>
            <w:showingPlcHdr/>
          </w:sdtPr>
          <w:sdtEndPr/>
          <w:sdtContent>
            <w:tc>
              <w:tcPr>
                <w:tcW w:w="7578" w:type="dxa"/>
                <w:shd w:val="clear" w:color="auto" w:fill="auto"/>
              </w:tcPr>
              <w:p w:rsidR="00A1485E" w:rsidRPr="00030CD8" w:rsidRDefault="003519B6" w:rsidP="00030CD8">
                <w:pPr>
                  <w:spacing w:after="0" w:line="240" w:lineRule="auto"/>
                  <w:rPr>
                    <w:color w:val="002060"/>
                  </w:rPr>
                </w:pPr>
                <w:r w:rsidRPr="00D1555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A1485E" w:rsidRPr="00CE11A5" w:rsidRDefault="00A1485E">
      <w:pPr>
        <w:spacing w:after="0" w:line="240" w:lineRule="auto"/>
        <w:rPr>
          <w:color w:val="002060"/>
        </w:rPr>
      </w:pPr>
    </w:p>
    <w:p w:rsidR="00A1485E" w:rsidRPr="00CE11A5" w:rsidRDefault="00A1485E">
      <w:pPr>
        <w:spacing w:after="0" w:line="240" w:lineRule="auto"/>
        <w:rPr>
          <w:color w:val="002060"/>
        </w:rPr>
      </w:pPr>
    </w:p>
    <w:p w:rsidR="00A1485E" w:rsidRPr="00CE11A5" w:rsidRDefault="005377A0">
      <w:pPr>
        <w:spacing w:after="0" w:line="240" w:lineRule="auto"/>
        <w:rPr>
          <w:color w:val="002060"/>
        </w:rPr>
      </w:pPr>
      <w:r w:rsidRPr="00CE11A5">
        <w:rPr>
          <w:rFonts w:ascii="Times New Roman" w:eastAsia="Times New Roman" w:hAnsi="Times New Roman" w:cs="Times New Roman"/>
          <w:color w:val="002060"/>
        </w:rPr>
        <w:t xml:space="preserve">I look forward to seeing each of you at the information meeting. This is going to be a great trip that you </w:t>
      </w:r>
      <w:r w:rsidR="00A05D2C" w:rsidRPr="00CE11A5">
        <w:rPr>
          <w:rFonts w:ascii="Times New Roman" w:eastAsia="Times New Roman" w:hAnsi="Times New Roman" w:cs="Times New Roman"/>
          <w:color w:val="002060"/>
        </w:rPr>
        <w:t>don’t want</w:t>
      </w:r>
      <w:r w:rsidRPr="00CE11A5">
        <w:rPr>
          <w:rFonts w:ascii="Times New Roman" w:eastAsia="Times New Roman" w:hAnsi="Times New Roman" w:cs="Times New Roman"/>
          <w:color w:val="002060"/>
        </w:rPr>
        <w:t xml:space="preserve"> your student to miss! </w:t>
      </w:r>
    </w:p>
    <w:p w:rsidR="00A1485E" w:rsidRPr="00CE11A5" w:rsidRDefault="00A1485E">
      <w:pPr>
        <w:spacing w:after="0" w:line="240" w:lineRule="auto"/>
        <w:rPr>
          <w:color w:val="002060"/>
        </w:rPr>
      </w:pPr>
    </w:p>
    <w:p w:rsidR="00A1485E" w:rsidRPr="00CE11A5" w:rsidRDefault="00A1485E">
      <w:pPr>
        <w:spacing w:after="0" w:line="240" w:lineRule="auto"/>
        <w:rPr>
          <w:color w:val="002060"/>
        </w:rPr>
      </w:pPr>
    </w:p>
    <w:p w:rsidR="00A1485E" w:rsidRDefault="005377A0">
      <w:pPr>
        <w:spacing w:after="0" w:line="240" w:lineRule="auto"/>
        <w:rPr>
          <w:rFonts w:ascii="Times New Roman" w:eastAsia="Times New Roman" w:hAnsi="Times New Roman" w:cs="Times New Roman"/>
          <w:color w:val="002060"/>
        </w:rPr>
      </w:pPr>
      <w:r w:rsidRPr="00CE11A5">
        <w:rPr>
          <w:rFonts w:ascii="Times New Roman" w:eastAsia="Times New Roman" w:hAnsi="Times New Roman" w:cs="Times New Roman"/>
          <w:color w:val="002060"/>
        </w:rPr>
        <w:t>Kindest Regards,</w:t>
      </w:r>
    </w:p>
    <w:p w:rsidR="00B24C07" w:rsidRDefault="00B24C07">
      <w:pPr>
        <w:spacing w:after="0" w:line="240" w:lineRule="auto"/>
        <w:rPr>
          <w:rFonts w:ascii="Times New Roman" w:eastAsia="Times New Roman" w:hAnsi="Times New Roman" w:cs="Times New Roman"/>
          <w:color w:val="002060"/>
        </w:rPr>
      </w:pPr>
    </w:p>
    <w:p w:rsidR="00B24C07" w:rsidRDefault="00B24C07">
      <w:pPr>
        <w:spacing w:after="0" w:line="240" w:lineRule="auto"/>
        <w:rPr>
          <w:rFonts w:ascii="Times New Roman" w:eastAsia="Times New Roman" w:hAnsi="Times New Roman" w:cs="Times New Roman"/>
          <w:color w:val="002060"/>
        </w:rPr>
      </w:pPr>
    </w:p>
    <w:sdt>
      <w:sdtPr>
        <w:rPr>
          <w:rFonts w:ascii="Times New Roman" w:eastAsia="Times New Roman" w:hAnsi="Times New Roman" w:cs="Times New Roman"/>
          <w:color w:val="002060"/>
        </w:rPr>
        <w:alias w:val="Signature"/>
        <w:tag w:val="Signature"/>
        <w:id w:val="-1034888186"/>
        <w:placeholder>
          <w:docPart w:val="8633C184B3F14CEBA980B6CEAAC524C4"/>
        </w:placeholder>
        <w:showingPlcHdr/>
        <w15:color w:val="000080"/>
      </w:sdtPr>
      <w:sdtEndPr/>
      <w:sdtContent>
        <w:p w:rsidR="00A1485E" w:rsidRPr="00B20AFC" w:rsidRDefault="00B20AFC">
          <w:pPr>
            <w:spacing w:after="0" w:line="240" w:lineRule="auto"/>
            <w:rPr>
              <w:rFonts w:ascii="Times New Roman" w:eastAsia="Times New Roman" w:hAnsi="Times New Roman" w:cs="Times New Roman"/>
              <w:color w:val="002060"/>
            </w:rPr>
          </w:pPr>
          <w:r w:rsidRPr="00273BAC">
            <w:rPr>
              <w:rStyle w:val="PlaceholderText"/>
            </w:rPr>
            <w:t>Click or tap here to enter text.</w:t>
          </w:r>
        </w:p>
      </w:sdtContent>
    </w:sdt>
    <w:sectPr w:rsidR="00A1485E" w:rsidRPr="00B20AF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2B0A" w:rsidRDefault="00C62B0A">
      <w:pPr>
        <w:spacing w:after="0" w:line="240" w:lineRule="auto"/>
      </w:pPr>
      <w:r>
        <w:separator/>
      </w:r>
    </w:p>
  </w:endnote>
  <w:endnote w:type="continuationSeparator" w:id="0">
    <w:p w:rsidR="00C62B0A" w:rsidRDefault="00C62B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2F6A" w:rsidRDefault="00D62F6A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</w:p>
  <w:p w:rsidR="00D62F6A" w:rsidRDefault="00D62F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2B0A" w:rsidRDefault="00C62B0A">
      <w:pPr>
        <w:spacing w:after="0" w:line="240" w:lineRule="auto"/>
      </w:pPr>
      <w:r>
        <w:separator/>
      </w:r>
    </w:p>
  </w:footnote>
  <w:footnote w:type="continuationSeparator" w:id="0">
    <w:p w:rsidR="00C62B0A" w:rsidRDefault="00C62B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1485E" w:rsidRDefault="009F3A96">
    <w:pPr>
      <w:spacing w:before="720" w:after="0" w:line="240" w:lineRule="auto"/>
      <w:jc w:val="center"/>
    </w:pPr>
    <w:r w:rsidRPr="00853187">
      <w:rPr>
        <w:noProof/>
      </w:rPr>
      <w:drawing>
        <wp:inline distT="0" distB="0" distL="0" distR="0" wp14:anchorId="2CBA7B0C" wp14:editId="090F56C7">
          <wp:extent cx="903605" cy="808990"/>
          <wp:effectExtent l="0" t="0" r="0" b="0"/>
          <wp:docPr id="1" name="image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3605" cy="8089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1485E" w:rsidRDefault="00A1485E">
    <w:pPr>
      <w:spacing w:after="0" w:line="240" w:lineRule="auto"/>
      <w:jc w:val="center"/>
    </w:pPr>
  </w:p>
  <w:p w:rsidR="00A1485E" w:rsidRDefault="005377A0">
    <w:pPr>
      <w:spacing w:after="0" w:line="240" w:lineRule="auto"/>
      <w:jc w:val="center"/>
    </w:pPr>
    <w:r>
      <w:rPr>
        <w:rFonts w:ascii="Times New Roman" w:eastAsia="Times New Roman" w:hAnsi="Times New Roman" w:cs="Times New Roman"/>
        <w:sz w:val="20"/>
        <w:szCs w:val="20"/>
      </w:rPr>
      <w:t>Phone: (864)834-5604       PO Box 128, Travelers Rest, SC 29690       Fax: (864)834-7104</w:t>
    </w:r>
  </w:p>
  <w:p w:rsidR="00A1485E" w:rsidRDefault="00A1485E">
    <w:pP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2A414D"/>
    <w:multiLevelType w:val="hybridMultilevel"/>
    <w:tmpl w:val="737842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ocumentProtection w:formatting="1" w:enforcement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zI0sLQwNbQ0MjdT0lEKTi0uzszPAykwrAUAtap8lCwAAAA="/>
  </w:docVars>
  <w:rsids>
    <w:rsidRoot w:val="00DE4DC2"/>
    <w:rsid w:val="000012D4"/>
    <w:rsid w:val="00030CD8"/>
    <w:rsid w:val="00042B60"/>
    <w:rsid w:val="00057E1D"/>
    <w:rsid w:val="00124FB7"/>
    <w:rsid w:val="002B3BFA"/>
    <w:rsid w:val="003519B6"/>
    <w:rsid w:val="00356F04"/>
    <w:rsid w:val="00363CF3"/>
    <w:rsid w:val="003D22AA"/>
    <w:rsid w:val="003F6EE0"/>
    <w:rsid w:val="00515931"/>
    <w:rsid w:val="00517B3D"/>
    <w:rsid w:val="005377A0"/>
    <w:rsid w:val="005F69F1"/>
    <w:rsid w:val="00704FBE"/>
    <w:rsid w:val="00717342"/>
    <w:rsid w:val="007562B0"/>
    <w:rsid w:val="00834642"/>
    <w:rsid w:val="008F2CA3"/>
    <w:rsid w:val="0098274F"/>
    <w:rsid w:val="009B298D"/>
    <w:rsid w:val="009F3A96"/>
    <w:rsid w:val="00A05D2C"/>
    <w:rsid w:val="00A1485E"/>
    <w:rsid w:val="00A63825"/>
    <w:rsid w:val="00A92036"/>
    <w:rsid w:val="00AD75D2"/>
    <w:rsid w:val="00B20AFC"/>
    <w:rsid w:val="00B24C07"/>
    <w:rsid w:val="00B340AC"/>
    <w:rsid w:val="00B86EC3"/>
    <w:rsid w:val="00C1028F"/>
    <w:rsid w:val="00C20995"/>
    <w:rsid w:val="00C2280E"/>
    <w:rsid w:val="00C62B0A"/>
    <w:rsid w:val="00C84F14"/>
    <w:rsid w:val="00CE11A5"/>
    <w:rsid w:val="00D62F6A"/>
    <w:rsid w:val="00DA3554"/>
    <w:rsid w:val="00DE4DC2"/>
    <w:rsid w:val="00E005D9"/>
    <w:rsid w:val="00E25A50"/>
    <w:rsid w:val="00F51D0B"/>
    <w:rsid w:val="00FB2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98C89E"/>
  <w15:docId w15:val="{B756F099-9D02-4ABC-9D73-DC52A00BD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pPr>
      <w:spacing w:after="200" w:line="276" w:lineRule="auto"/>
    </w:pPr>
    <w:rPr>
      <w:color w:val="000000"/>
      <w:sz w:val="22"/>
      <w:szCs w:val="22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qFormat/>
    <w:rsid w:val="00CE11A5"/>
    <w:pPr>
      <w:ind w:left="720"/>
      <w:contextualSpacing/>
    </w:pPr>
    <w:rPr>
      <w:rFonts w:cs="Times New Roman"/>
      <w:color w:val="auto"/>
    </w:rPr>
  </w:style>
  <w:style w:type="character" w:styleId="PlaceholderText">
    <w:name w:val="Placeholder Text"/>
    <w:basedOn w:val="DefaultParagraphFont"/>
    <w:uiPriority w:val="99"/>
    <w:semiHidden/>
    <w:rsid w:val="009B29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19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9B6"/>
    <w:rPr>
      <w:rFonts w:ascii="Segoe UI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62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F6A"/>
    <w:rPr>
      <w:color w:val="000000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62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F6A"/>
    <w:rPr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2E124ECD940443E92273369B54EC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A4F9F-40BA-4154-9F2A-5F175E7CEF9F}"/>
      </w:docPartPr>
      <w:docPartBody>
        <w:p w:rsidR="00056E4E" w:rsidRDefault="00DC67BE" w:rsidP="00DC67BE">
          <w:pPr>
            <w:pStyle w:val="62E124ECD940443E92273369B54EC49714"/>
          </w:pPr>
          <w:r w:rsidRPr="00D1555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8A94A-F29E-4850-8590-38F09C279133}"/>
      </w:docPartPr>
      <w:docPartBody>
        <w:p w:rsidR="00FA623E" w:rsidRDefault="00056E4E">
          <w:r w:rsidRPr="00273BA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F6BCB79C91470D915B06CA289DC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2FF3DA-4A6C-4656-B7F0-FEB9914BEBCC}"/>
      </w:docPartPr>
      <w:docPartBody>
        <w:p w:rsidR="00FA623E" w:rsidRDefault="00DC67BE" w:rsidP="00DC67BE">
          <w:pPr>
            <w:pStyle w:val="7EF6BCB79C91470D915B06CA289DC4BF5"/>
          </w:pPr>
          <w:r w:rsidRPr="00273BAC">
            <w:rPr>
              <w:rStyle w:val="PlaceholderText"/>
            </w:rPr>
            <w:t>Click or tap to enter a date.</w:t>
          </w:r>
        </w:p>
      </w:docPartBody>
    </w:docPart>
    <w:docPart>
      <w:docPartPr>
        <w:name w:val="4E98DEB6057A4E79B854FCE75BC316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48707A-3CB7-4198-9E3F-CEE2BB4D3D8A}"/>
      </w:docPartPr>
      <w:docPartBody>
        <w:p w:rsidR="00F13B46" w:rsidRDefault="00DC67BE" w:rsidP="00DC67BE">
          <w:pPr>
            <w:pStyle w:val="4E98DEB6057A4E79B854FCE75BC316613"/>
          </w:pPr>
          <w:r w:rsidRPr="00273BA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33C184B3F14CEBA980B6CEAAC52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9B58D-618F-40B9-BFC1-3C3257F29C3C}"/>
      </w:docPartPr>
      <w:docPartBody>
        <w:p w:rsidR="00F13B46" w:rsidRDefault="00DC67BE" w:rsidP="00DC67BE">
          <w:pPr>
            <w:pStyle w:val="8633C184B3F14CEBA980B6CEAAC524C43"/>
          </w:pPr>
          <w:r w:rsidRPr="00273BA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E1563CC61B42B48B49F7B334D0F6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3E7B3-9891-42A6-9C95-B73C7001594E}"/>
      </w:docPartPr>
      <w:docPartBody>
        <w:p w:rsidR="00F13B46" w:rsidRDefault="00DC67BE" w:rsidP="00DC67BE">
          <w:pPr>
            <w:pStyle w:val="42E1563CC61B42B48B49F7B334D0F6DA2"/>
          </w:pPr>
          <w:r w:rsidRPr="00273BA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9483C-E956-417E-889A-D3AFC440A7C0}"/>
      </w:docPartPr>
      <w:docPartBody>
        <w:p w:rsidR="00387D75" w:rsidRDefault="00DC67BE">
          <w:r w:rsidRPr="0029393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66FFB"/>
    <w:rsid w:val="00056E4E"/>
    <w:rsid w:val="00094EA7"/>
    <w:rsid w:val="003279AE"/>
    <w:rsid w:val="00387D75"/>
    <w:rsid w:val="00666FFB"/>
    <w:rsid w:val="007703A2"/>
    <w:rsid w:val="009D1D03"/>
    <w:rsid w:val="00A75505"/>
    <w:rsid w:val="00B3247C"/>
    <w:rsid w:val="00B80C31"/>
    <w:rsid w:val="00B951C9"/>
    <w:rsid w:val="00DC67BE"/>
    <w:rsid w:val="00E835EF"/>
    <w:rsid w:val="00F13B46"/>
    <w:rsid w:val="00FA6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67BE"/>
    <w:rPr>
      <w:color w:val="808080"/>
    </w:rPr>
  </w:style>
  <w:style w:type="paragraph" w:customStyle="1" w:styleId="3A44A1935DA64C5A9E63129F68387E03">
    <w:name w:val="3A44A1935DA64C5A9E63129F68387E03"/>
  </w:style>
  <w:style w:type="paragraph" w:customStyle="1" w:styleId="C5222B0E4C5F43DDB630F60659303EE4">
    <w:name w:val="C5222B0E4C5F43DDB630F60659303EE4"/>
  </w:style>
  <w:style w:type="paragraph" w:customStyle="1" w:styleId="753ED033828E41C4A4A015D25AC27F61">
    <w:name w:val="753ED033828E41C4A4A015D25AC27F61"/>
  </w:style>
  <w:style w:type="paragraph" w:customStyle="1" w:styleId="B407B9C5A1584CAB8FC5A05B68743F63">
    <w:name w:val="B407B9C5A1584CAB8FC5A05B68743F63"/>
  </w:style>
  <w:style w:type="paragraph" w:customStyle="1" w:styleId="1CBA58F1723A45ACBC526A4A104ED5B2">
    <w:name w:val="1CBA58F1723A45ACBC526A4A104ED5B2"/>
  </w:style>
  <w:style w:type="paragraph" w:customStyle="1" w:styleId="3A44A1935DA64C5A9E63129F68387E031">
    <w:name w:val="3A44A1935DA64C5A9E63129F68387E031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C5222B0E4C5F43DDB630F60659303EE41">
    <w:name w:val="C5222B0E4C5F43DDB630F60659303EE41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753ED033828E41C4A4A015D25AC27F611">
    <w:name w:val="753ED033828E41C4A4A015D25AC27F611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B407B9C5A1584CAB8FC5A05B68743F631">
    <w:name w:val="B407B9C5A1584CAB8FC5A05B68743F631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1CBA58F1723A45ACBC526A4A104ED5B21">
    <w:name w:val="1CBA58F1723A45ACBC526A4A104ED5B21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3A44A1935DA64C5A9E63129F68387E032">
    <w:name w:val="3A44A1935DA64C5A9E63129F68387E032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C5222B0E4C5F43DDB630F60659303EE42">
    <w:name w:val="C5222B0E4C5F43DDB630F60659303EE42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753ED033828E41C4A4A015D25AC27F612">
    <w:name w:val="753ED033828E41C4A4A015D25AC27F612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B407B9C5A1584CAB8FC5A05B68743F632">
    <w:name w:val="B407B9C5A1584CAB8FC5A05B68743F632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1CBA58F1723A45ACBC526A4A104ED5B22">
    <w:name w:val="1CBA58F1723A45ACBC526A4A104ED5B22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5BC84CCC7E504988B756FEB611B70E07">
    <w:name w:val="5BC84CCC7E504988B756FEB611B70E07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5BC84CCC7E504988B756FEB611B70E071">
    <w:name w:val="5BC84CCC7E504988B756FEB611B70E071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FAF2268CC3024041A23AA308394998D2">
    <w:name w:val="FAF2268CC3024041A23AA308394998D2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5BC84CCC7E504988B756FEB611B70E072">
    <w:name w:val="5BC84CCC7E504988B756FEB611B70E072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FAF2268CC3024041A23AA308394998D21">
    <w:name w:val="FAF2268CC3024041A23AA308394998D21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26BDF2AD06FE4C57983358E7E417AAF9">
    <w:name w:val="26BDF2AD06FE4C57983358E7E417AAF9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5BC84CCC7E504988B756FEB611B70E073">
    <w:name w:val="5BC84CCC7E504988B756FEB611B70E073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FAF2268CC3024041A23AA308394998D22">
    <w:name w:val="FAF2268CC3024041A23AA308394998D22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26BDF2AD06FE4C57983358E7E417AAF91">
    <w:name w:val="26BDF2AD06FE4C57983358E7E417AAF91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29FE59C0A36C4D7F8A36B5F0F3FC5282">
    <w:name w:val="29FE59C0A36C4D7F8A36B5F0F3FC5282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62E124ECD940443E92273369B54EC497">
    <w:name w:val="62E124ECD940443E92273369B54EC497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5BC84CCC7E504988B756FEB611B70E074">
    <w:name w:val="5BC84CCC7E504988B756FEB611B70E074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FAF2268CC3024041A23AA308394998D23">
    <w:name w:val="FAF2268CC3024041A23AA308394998D23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26BDF2AD06FE4C57983358E7E417AAF92">
    <w:name w:val="26BDF2AD06FE4C57983358E7E417AAF92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29FE59C0A36C4D7F8A36B5F0F3FC52821">
    <w:name w:val="29FE59C0A36C4D7F8A36B5F0F3FC52821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491DEF1B303E4317A48B400EB08EB45B">
    <w:name w:val="491DEF1B303E4317A48B400EB08EB45B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62E124ECD940443E92273369B54EC4971">
    <w:name w:val="62E124ECD940443E92273369B54EC4971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5BC84CCC7E504988B756FEB611B70E075">
    <w:name w:val="5BC84CCC7E504988B756FEB611B70E075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FAF2268CC3024041A23AA308394998D24">
    <w:name w:val="FAF2268CC3024041A23AA308394998D24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26BDF2AD06FE4C57983358E7E417AAF93">
    <w:name w:val="26BDF2AD06FE4C57983358E7E417AAF93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29FE59C0A36C4D7F8A36B5F0F3FC52822">
    <w:name w:val="29FE59C0A36C4D7F8A36B5F0F3FC52822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491DEF1B303E4317A48B400EB08EB45B1">
    <w:name w:val="491DEF1B303E4317A48B400EB08EB45B1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62E124ECD940443E92273369B54EC4972">
    <w:name w:val="62E124ECD940443E92273369B54EC4972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5BC84CCC7E504988B756FEB611B70E076">
    <w:name w:val="5BC84CCC7E504988B756FEB611B70E076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FAF2268CC3024041A23AA308394998D25">
    <w:name w:val="FAF2268CC3024041A23AA308394998D25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26BDF2AD06FE4C57983358E7E417AAF94">
    <w:name w:val="26BDF2AD06FE4C57983358E7E417AAF94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29FE59C0A36C4D7F8A36B5F0F3FC52823">
    <w:name w:val="29FE59C0A36C4D7F8A36B5F0F3FC52823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491DEF1B303E4317A48B400EB08EB45B2">
    <w:name w:val="491DEF1B303E4317A48B400EB08EB45B2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62E124ECD940443E92273369B54EC4973">
    <w:name w:val="62E124ECD940443E92273369B54EC4973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5BC84CCC7E504988B756FEB611B70E077">
    <w:name w:val="5BC84CCC7E504988B756FEB611B70E077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FAF2268CC3024041A23AA308394998D26">
    <w:name w:val="FAF2268CC3024041A23AA308394998D26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26BDF2AD06FE4C57983358E7E417AAF95">
    <w:name w:val="26BDF2AD06FE4C57983358E7E417AAF95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29FE59C0A36C4D7F8A36B5F0F3FC52824">
    <w:name w:val="29FE59C0A36C4D7F8A36B5F0F3FC52824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62E124ECD940443E92273369B54EC4974">
    <w:name w:val="62E124ECD940443E92273369B54EC4974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2CE38C1ACF9D4809A1FF0CCBD8F20FB4">
    <w:name w:val="2CE38C1ACF9D4809A1FF0CCBD8F20FB4"/>
    <w:rsid w:val="00B80C31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5BC84CCC7E504988B756FEB611B70E078">
    <w:name w:val="5BC84CCC7E504988B756FEB611B70E078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FAF2268CC3024041A23AA308394998D27">
    <w:name w:val="FAF2268CC3024041A23AA308394998D27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26BDF2AD06FE4C57983358E7E417AAF96">
    <w:name w:val="26BDF2AD06FE4C57983358E7E417AAF96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29FE59C0A36C4D7F8A36B5F0F3FC52825">
    <w:name w:val="29FE59C0A36C4D7F8A36B5F0F3FC52825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62E124ECD940443E92273369B54EC4975">
    <w:name w:val="62E124ECD940443E92273369B54EC4975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2CE38C1ACF9D4809A1FF0CCBD8F20FB41">
    <w:name w:val="2CE38C1ACF9D4809A1FF0CCBD8F20FB41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5BC84CCC7E504988B756FEB611B70E079">
    <w:name w:val="5BC84CCC7E504988B756FEB611B70E079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62E124ECD940443E92273369B54EC4976">
    <w:name w:val="62E124ECD940443E92273369B54EC4976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2CE38C1ACF9D4809A1FF0CCBD8F20FB42">
    <w:name w:val="2CE38C1ACF9D4809A1FF0CCBD8F20FB42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5BC84CCC7E504988B756FEB611B70E0710">
    <w:name w:val="5BC84CCC7E504988B756FEB611B70E0710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42F2E823FFE440A6AD116D1B4391F561">
    <w:name w:val="42F2E823FFE440A6AD116D1B4391F561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62E124ECD940443E92273369B54EC4977">
    <w:name w:val="62E124ECD940443E92273369B54EC4977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2CE38C1ACF9D4809A1FF0CCBD8F20FB43">
    <w:name w:val="2CE38C1ACF9D4809A1FF0CCBD8F20FB43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5BC84CCC7E504988B756FEB611B70E0711">
    <w:name w:val="5BC84CCC7E504988B756FEB611B70E0711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62E124ECD940443E92273369B54EC4978">
    <w:name w:val="62E124ECD940443E92273369B54EC4978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2CE38C1ACF9D4809A1FF0CCBD8F20FB44">
    <w:name w:val="2CE38C1ACF9D4809A1FF0CCBD8F20FB44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5BC84CCC7E504988B756FEB611B70E0712">
    <w:name w:val="5BC84CCC7E504988B756FEB611B70E0712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7EF6BCB79C91470D915B06CA289DC4BF">
    <w:name w:val="7EF6BCB79C91470D915B06CA289DC4BF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62E124ECD940443E92273369B54EC4979">
    <w:name w:val="62E124ECD940443E92273369B54EC4979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2CE38C1ACF9D4809A1FF0CCBD8F20FB45">
    <w:name w:val="2CE38C1ACF9D4809A1FF0CCBD8F20FB45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5BC84CCC7E504988B756FEB611B70E0713">
    <w:name w:val="5BC84CCC7E504988B756FEB611B70E0713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7EF6BCB79C91470D915B06CA289DC4BF1">
    <w:name w:val="7EF6BCB79C91470D915B06CA289DC4BF1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61C3D6F08B984A1A8D60A58B25BB4185">
    <w:name w:val="61C3D6F08B984A1A8D60A58B25BB4185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F8347F9228994D55B99BBD55DF9F4FF9">
    <w:name w:val="F8347F9228994D55B99BBD55DF9F4FF9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AEF736F1F22C498A90F32F1C8C95A130">
    <w:name w:val="AEF736F1F22C498A90F32F1C8C95A130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62E124ECD940443E92273369B54EC49710">
    <w:name w:val="62E124ECD940443E92273369B54EC49710"/>
    <w:rsid w:val="00056E4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5BC84CCC7E504988B756FEB611B70E0714">
    <w:name w:val="5BC84CCC7E504988B756FEB611B70E0714"/>
    <w:rsid w:val="003279A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7EF6BCB79C91470D915B06CA289DC4BF2">
    <w:name w:val="7EF6BCB79C91470D915B06CA289DC4BF2"/>
    <w:rsid w:val="003279A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4E98DEB6057A4E79B854FCE75BC31661">
    <w:name w:val="4E98DEB6057A4E79B854FCE75BC31661"/>
    <w:rsid w:val="003279A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F8347F9228994D55B99BBD55DF9F4FF91">
    <w:name w:val="F8347F9228994D55B99BBD55DF9F4FF91"/>
    <w:rsid w:val="003279A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AEF736F1F22C498A90F32F1C8C95A1301">
    <w:name w:val="AEF736F1F22C498A90F32F1C8C95A1301"/>
    <w:rsid w:val="003279A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62E124ECD940443E92273369B54EC49711">
    <w:name w:val="62E124ECD940443E92273369B54EC49711"/>
    <w:rsid w:val="003279A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8633C184B3F14CEBA980B6CEAAC524C4">
    <w:name w:val="8633C184B3F14CEBA980B6CEAAC524C4"/>
    <w:rsid w:val="003279A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5BC84CCC7E504988B756FEB611B70E0715">
    <w:name w:val="5BC84CCC7E504988B756FEB611B70E0715"/>
    <w:rsid w:val="003279A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7EF6BCB79C91470D915B06CA289DC4BF3">
    <w:name w:val="7EF6BCB79C91470D915B06CA289DC4BF3"/>
    <w:rsid w:val="003279A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4E98DEB6057A4E79B854FCE75BC316611">
    <w:name w:val="4E98DEB6057A4E79B854FCE75BC316611"/>
    <w:rsid w:val="003279A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42E1563CC61B42B48B49F7B334D0F6DA">
    <w:name w:val="42E1563CC61B42B48B49F7B334D0F6DA"/>
    <w:rsid w:val="003279A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62E124ECD940443E92273369B54EC49712">
    <w:name w:val="62E124ECD940443E92273369B54EC49712"/>
    <w:rsid w:val="003279A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8633C184B3F14CEBA980B6CEAAC524C41">
    <w:name w:val="8633C184B3F14CEBA980B6CEAAC524C41"/>
    <w:rsid w:val="003279A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5BC84CCC7E504988B756FEB611B70E0716">
    <w:name w:val="5BC84CCC7E504988B756FEB611B70E0716"/>
    <w:rsid w:val="00F13B46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7EF6BCB79C91470D915B06CA289DC4BF4">
    <w:name w:val="7EF6BCB79C91470D915B06CA289DC4BF4"/>
    <w:rsid w:val="00F13B46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4E98DEB6057A4E79B854FCE75BC316612">
    <w:name w:val="4E98DEB6057A4E79B854FCE75BC316612"/>
    <w:rsid w:val="00F13B46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42E1563CC61B42B48B49F7B334D0F6DA1">
    <w:name w:val="42E1563CC61B42B48B49F7B334D0F6DA1"/>
    <w:rsid w:val="00F13B46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62E124ECD940443E92273369B54EC49713">
    <w:name w:val="62E124ECD940443E92273369B54EC49713"/>
    <w:rsid w:val="00F13B46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8633C184B3F14CEBA980B6CEAAC524C42">
    <w:name w:val="8633C184B3F14CEBA980B6CEAAC524C42"/>
    <w:rsid w:val="00F13B46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5BC84CCC7E504988B756FEB611B70E0717">
    <w:name w:val="5BC84CCC7E504988B756FEB611B70E0717"/>
    <w:rsid w:val="00DC67B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7EF6BCB79C91470D915B06CA289DC4BF5">
    <w:name w:val="7EF6BCB79C91470D915B06CA289DC4BF5"/>
    <w:rsid w:val="00DC67B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4E98DEB6057A4E79B854FCE75BC316613">
    <w:name w:val="4E98DEB6057A4E79B854FCE75BC316613"/>
    <w:rsid w:val="00DC67B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42E1563CC61B42B48B49F7B334D0F6DA2">
    <w:name w:val="42E1563CC61B42B48B49F7B334D0F6DA2"/>
    <w:rsid w:val="00DC67B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62E124ECD940443E92273369B54EC49714">
    <w:name w:val="62E124ECD940443E92273369B54EC49714"/>
    <w:rsid w:val="00DC67B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customStyle="1" w:styleId="8633C184B3F14CEBA980B6CEAAC524C43">
    <w:name w:val="8633C184B3F14CEBA980B6CEAAC524C43"/>
    <w:rsid w:val="00DC67BE"/>
    <w:pPr>
      <w:spacing w:after="200" w:line="276" w:lineRule="auto"/>
    </w:pPr>
    <w:rPr>
      <w:rFonts w:ascii="Calibri" w:eastAsia="Calibri" w:hAnsi="Calibri" w:cs="Calibri"/>
      <w:color w:val="00000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Sulligan</dc:creator>
  <cp:keywords/>
  <cp:lastModifiedBy>Donna Sulligan</cp:lastModifiedBy>
  <cp:revision>2</cp:revision>
  <cp:lastPrinted>2017-08-08T03:08:00Z</cp:lastPrinted>
  <dcterms:created xsi:type="dcterms:W3CDTF">2018-04-27T00:58:00Z</dcterms:created>
  <dcterms:modified xsi:type="dcterms:W3CDTF">2018-04-27T00:58:00Z</dcterms:modified>
</cp:coreProperties>
</file>